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PEDRO SADALLA ROCH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DRO</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DALLA ROCH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 S Delphia Ave, Park Ridge, IL, USA Park Ridge, IL, USA 6006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DRAOSR@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4678410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